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A4427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noProof/>
          <w:lang w:val="pt-BR" w:eastAsia="pt-BR"/>
        </w:rPr>
        <w:drawing>
          <wp:anchor distT="0" distB="0" distL="114300" distR="114300" simplePos="0" relativeHeight="251660288" behindDoc="0" locked="0" layoutInCell="1" allowOverlap="1" wp14:anchorId="60E9C402" wp14:editId="03116941">
            <wp:simplePos x="0" y="0"/>
            <wp:positionH relativeFrom="column">
              <wp:posOffset>5286375</wp:posOffset>
            </wp:positionH>
            <wp:positionV relativeFrom="paragraph">
              <wp:posOffset>-514350</wp:posOffset>
            </wp:positionV>
            <wp:extent cx="838200" cy="838200"/>
            <wp:effectExtent l="0" t="0" r="0" b="0"/>
            <wp:wrapNone/>
            <wp:docPr id="2" name="Picture 2" descr="Coordenação de Engenharia de Materiais - UFRN - Photos |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oordenação de Engenharia de Materiais - UFRN - Photos | Faceboo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8"/>
          <w:szCs w:val="28"/>
          <w:lang w:val="pt-BR" w:eastAsia="pt-BR"/>
        </w:rPr>
        <w:drawing>
          <wp:anchor distT="0" distB="0" distL="114300" distR="114300" simplePos="0" relativeHeight="251659264" behindDoc="0" locked="0" layoutInCell="1" allowOverlap="1" wp14:anchorId="4DFFA500" wp14:editId="6369C84B">
            <wp:simplePos x="0" y="0"/>
            <wp:positionH relativeFrom="column">
              <wp:posOffset>-266700</wp:posOffset>
            </wp:positionH>
            <wp:positionV relativeFrom="paragraph">
              <wp:posOffset>-383540</wp:posOffset>
            </wp:positionV>
            <wp:extent cx="847725" cy="497840"/>
            <wp:effectExtent l="0" t="0" r="0" b="0"/>
            <wp:wrapNone/>
            <wp:docPr id="1" name="Picture 1" descr="C:\Users\Meysam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Meysam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497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pt-BR"/>
        </w:rPr>
        <w:t>MINISTÉRIO DA EDUCAÇÃO</w:t>
      </w:r>
    </w:p>
    <w:p w14:paraId="1AE57B37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UNIVERSIDADE FEDERAL DO RIO GRANDE DO NORTE</w:t>
      </w:r>
    </w:p>
    <w:p w14:paraId="70B4A7F2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noProof/>
          <w:sz w:val="28"/>
          <w:szCs w:val="28"/>
          <w:lang w:val="pt-BR"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35C72D" wp14:editId="6626F2B2">
                <wp:simplePos x="0" y="0"/>
                <wp:positionH relativeFrom="column">
                  <wp:posOffset>-38100</wp:posOffset>
                </wp:positionH>
                <wp:positionV relativeFrom="paragraph">
                  <wp:posOffset>314960</wp:posOffset>
                </wp:positionV>
                <wp:extent cx="59055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3" o:spid="_x0000_s1026" o:spt="20" style="position:absolute;left:0pt;margin-left:-3pt;margin-top:24.8pt;height:0.75pt;width:465pt;z-index:251661312;mso-width-relative:page;mso-height-relative:page;" filled="f" stroked="t" coordsize="21600,21600" o:gfxdata="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AIIq+g2QAAAAgBAAAPAAAAAAAAAAEA&#10;IAAAACIAAABkcnMvZG93bnJldi54bWxQSwECFAAUAAAACACHTuJAjJaX0dUBAAC4AwAADgAAAAAA&#10;AAABACAAAAAoAQAAZHJzL2Uyb0RvYy54bWxQSwUGAAAAAAYABgBZAQAAbwUAAAAA&#10;">
                <v:fill on="f" focussize="0,0"/>
                <v:stroke weight="1pt" color="#000000 [3213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  <w:lang w:val="pt-BR"/>
        </w:rPr>
        <w:t>DEPARTAMENTO DE ENGENHARIA DE MATERIAIS</w:t>
      </w:r>
    </w:p>
    <w:p w14:paraId="5D9BED3E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41E946F4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2D53D9E8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04DB55E7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6D7B305E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29FB81DB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30B18434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252989F9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459EC915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77950A3C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2BB6974F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16D780C0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6473116D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2D706DF9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4D37A819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6B389B39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pt-BR"/>
        </w:rPr>
        <w:t>Modelo de Relatório para Estágio Obrigatório (EO) e Não-Obrigatório (ENO) em Engenharia de Materiais</w:t>
      </w:r>
    </w:p>
    <w:p w14:paraId="75A7D93B" w14:textId="77777777" w:rsidR="001A79A2" w:rsidRDefault="001A79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4345B2A1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63E2B09D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0A9E66FB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79E16CE4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581B727E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30043BCB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2D76A36E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3B686DC8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30485BB0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62F23418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00C56FAA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3159724C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4F82A786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6261A3D2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56D6933E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00DB9735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</w:p>
    <w:p w14:paraId="03446C07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Natal/RN</w:t>
      </w:r>
    </w:p>
    <w:p w14:paraId="72F0FC9E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Março de 2022</w:t>
      </w:r>
    </w:p>
    <w:p w14:paraId="221827F4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13C19230" w14:textId="77777777" w:rsidR="001A79A2" w:rsidRDefault="00482619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lastRenderedPageBreak/>
        <w:t>Este documento visa estabelecer um modelo padrão para elaboração do relatório de estágio obrigatório (EO) e não obrigatório (ENO) dos alunos dos cursos de Engenharia de Materiais da Universidade Federal do Rio Grande do Norte (UFRN).</w:t>
      </w:r>
    </w:p>
    <w:p w14:paraId="0411E70D" w14:textId="77777777" w:rsidR="001A79A2" w:rsidRDefault="00482619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O relatório é um instrumento por meio do qual se explicam resultados de atividades diversas, bem como se apresentam sugestões e recomendações para melhoria de atividades descritas. Um bom relatório deve apresentar, a descrição de fatos, a análise interpretativa deles, também é necessário que seja com linguagem objetiva e técnica apresentado</w:t>
      </w:r>
      <w:r>
        <w:rPr>
          <w:rFonts w:ascii="Times New Roman" w:hAnsi="Times New Roman" w:cs="Times New Roman"/>
          <w:color w:val="0070C0"/>
          <w:sz w:val="24"/>
          <w:szCs w:val="24"/>
          <w:lang w:val="pt-BR"/>
        </w:rPr>
        <w:t>.</w:t>
      </w:r>
    </w:p>
    <w:p w14:paraId="3DD98642" w14:textId="77777777" w:rsidR="001A79A2" w:rsidRDefault="001A79A2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b/>
          <w:bCs/>
          <w:sz w:val="13"/>
          <w:szCs w:val="13"/>
          <w:lang w:val="pt-BR"/>
        </w:rPr>
      </w:pPr>
    </w:p>
    <w:p w14:paraId="5D007614" w14:textId="77777777" w:rsidR="001A79A2" w:rsidRDefault="00482619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ESTRUTURA DO RELATÓRIO:</w:t>
      </w:r>
    </w:p>
    <w:p w14:paraId="75BED0E1" w14:textId="77777777" w:rsidR="001A79A2" w:rsidRDefault="00482619">
      <w:pPr>
        <w:spacing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O relatório de estágio deve conter os seguintes itens (ver modelo):</w:t>
      </w:r>
    </w:p>
    <w:p w14:paraId="34602BFE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Capa </w:t>
      </w:r>
    </w:p>
    <w:p w14:paraId="68848A9C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Folha de identificação</w:t>
      </w:r>
    </w:p>
    <w:p w14:paraId="3FC66C9F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Declaração de orientador(a) de estágio </w:t>
      </w:r>
    </w:p>
    <w:p w14:paraId="3A41E375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Identificação do campo de estágio </w:t>
      </w:r>
    </w:p>
    <w:p w14:paraId="0CBFD53A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Sumário </w:t>
      </w:r>
    </w:p>
    <w:p w14:paraId="3663BDC1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Introdução </w:t>
      </w:r>
    </w:p>
    <w:p w14:paraId="2B736AFC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Programação das atividades </w:t>
      </w:r>
    </w:p>
    <w:p w14:paraId="05DBFF2C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Atividades desenvolvidas </w:t>
      </w:r>
    </w:p>
    <w:p w14:paraId="63D8E23F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Conclusão</w:t>
      </w:r>
    </w:p>
    <w:p w14:paraId="126C6B9F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Referências</w:t>
      </w:r>
    </w:p>
    <w:p w14:paraId="64697958" w14:textId="77777777" w:rsidR="001A79A2" w:rsidRDefault="00482619">
      <w:pPr>
        <w:pStyle w:val="PargrafodaLista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nexos</w:t>
      </w:r>
    </w:p>
    <w:p w14:paraId="3D6102DB" w14:textId="77777777" w:rsidR="001A79A2" w:rsidRDefault="00482619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nexo 01 (observação e comentários de orientador)</w:t>
      </w:r>
    </w:p>
    <w:p w14:paraId="4DB755E3" w14:textId="77777777" w:rsidR="001A79A2" w:rsidRDefault="00482619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nexo 02 (observação e comentários de supervisor de campo)</w:t>
      </w:r>
    </w:p>
    <w:p w14:paraId="0D66C680" w14:textId="77777777" w:rsidR="001A79A2" w:rsidRDefault="00482619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nexo 03 (ficha de avaliação de estágio)</w:t>
      </w:r>
    </w:p>
    <w:p w14:paraId="3AD9D898" w14:textId="77777777" w:rsidR="001A79A2" w:rsidRDefault="001A79A2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13"/>
          <w:szCs w:val="13"/>
          <w:lang w:val="pt-BR"/>
        </w:rPr>
      </w:pPr>
    </w:p>
    <w:p w14:paraId="52570C9E" w14:textId="77777777" w:rsidR="001A79A2" w:rsidRDefault="0048261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SUPERVISOR DO ESTÁGIO</w:t>
      </w:r>
    </w:p>
    <w:p w14:paraId="708BFB96" w14:textId="77777777" w:rsidR="001A79A2" w:rsidRDefault="00482619">
      <w:pPr>
        <w:autoSpaceDE w:val="0"/>
        <w:autoSpaceDN w:val="0"/>
        <w:adjustRightInd w:val="0"/>
        <w:spacing w:before="120"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O Supervisor do Estágio deve ter formação acadêmica na área de conhecimento a ser desenvolvida pelo estagiário, a fim de supervisionar e acompanhar as atividades de uma forma mais eficaz e detalhada.</w:t>
      </w:r>
    </w:p>
    <w:p w14:paraId="453FA2CD" w14:textId="135C322A" w:rsidR="001A79A2" w:rsidRDefault="00482619">
      <w:pPr>
        <w:autoSpaceDE w:val="0"/>
        <w:autoSpaceDN w:val="0"/>
        <w:adjustRightInd w:val="0"/>
        <w:spacing w:before="120"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lastRenderedPageBreak/>
        <w:t xml:space="preserve">Para o estágio realizado nas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empresss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 o supervisor deve ser funcionário da mesma, acompanhando o estagiário diariamente em suas atividades. </w:t>
      </w:r>
    </w:p>
    <w:p w14:paraId="35556F4F" w14:textId="77777777" w:rsidR="001A79A2" w:rsidRDefault="00482619">
      <w:pPr>
        <w:autoSpaceDE w:val="0"/>
        <w:autoSpaceDN w:val="0"/>
        <w:adjustRightInd w:val="0"/>
        <w:spacing w:before="120" w:after="12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Para o estágio realizado nos laboratórios da UFRN, o supervisor de estágio deve ser servidor da UFRN (professor ou técnico de laboratório com nível superior ou com experiência comprovada na área do estágio), desde que acompanhe o estagiário diariamente</w:t>
      </w:r>
      <w:r>
        <w:rPr>
          <w:rFonts w:ascii="Times New Roman" w:hAnsi="Times New Roman" w:cs="Times New Roman"/>
          <w:sz w:val="28"/>
          <w:szCs w:val="28"/>
          <w:lang w:val="pt-BR"/>
        </w:rPr>
        <w:t>.</w:t>
      </w:r>
    </w:p>
    <w:p w14:paraId="299C0590" w14:textId="77777777" w:rsidR="001A79A2" w:rsidRDefault="001A79A2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11"/>
          <w:szCs w:val="11"/>
          <w:lang w:val="pt-BR"/>
        </w:rPr>
      </w:pPr>
    </w:p>
    <w:p w14:paraId="618E3350" w14:textId="77777777" w:rsidR="001A79A2" w:rsidRDefault="00482619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ENTREGA DO RELATÓRIO</w:t>
      </w:r>
    </w:p>
    <w:p w14:paraId="27536146" w14:textId="08CC52B7" w:rsidR="001A79A2" w:rsidRDefault="00482619">
      <w:pPr>
        <w:autoSpaceDE w:val="0"/>
        <w:autoSpaceDN w:val="0"/>
        <w:adjustRightInd w:val="0"/>
        <w:spacing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A1787C">
        <w:rPr>
          <w:rFonts w:ascii="Times New Roman" w:hAnsi="Times New Roman" w:cs="Times New Roman"/>
          <w:sz w:val="24"/>
          <w:szCs w:val="24"/>
          <w:lang w:val="pt-BR"/>
        </w:rPr>
        <w:t xml:space="preserve">O discente deve enviar o relatório </w:t>
      </w:r>
      <w:r w:rsidR="0055255E" w:rsidRPr="00A1787C">
        <w:rPr>
          <w:rFonts w:ascii="Times New Roman" w:hAnsi="Times New Roman" w:cs="Times New Roman"/>
          <w:sz w:val="24"/>
          <w:szCs w:val="24"/>
          <w:lang w:val="pt-BR"/>
        </w:rPr>
        <w:t xml:space="preserve">no SIGAA </w:t>
      </w:r>
      <w:r w:rsidRPr="00A1787C">
        <w:rPr>
          <w:rFonts w:ascii="Times New Roman" w:hAnsi="Times New Roman" w:cs="Times New Roman"/>
          <w:sz w:val="24"/>
          <w:szCs w:val="24"/>
          <w:lang w:val="pt-BR"/>
        </w:rPr>
        <w:t>para a correção do orientador</w:t>
      </w:r>
      <w:r w:rsidR="0055255E" w:rsidRPr="00A1787C">
        <w:rPr>
          <w:rFonts w:ascii="Times New Roman" w:hAnsi="Times New Roman" w:cs="Times New Roman"/>
          <w:sz w:val="24"/>
          <w:szCs w:val="24"/>
          <w:lang w:val="pt-BR"/>
        </w:rPr>
        <w:t xml:space="preserve"> (Portal do Discente &gt; Estágios &gt; Gerenciar Estágios &gt; Clicar no Ícone Ações </w:t>
      </w:r>
      <w:r w:rsidR="0055255E" w:rsidRPr="00A1787C">
        <w:rPr>
          <w:noProof/>
        </w:rPr>
        <w:drawing>
          <wp:inline distT="0" distB="0" distL="0" distR="0" wp14:anchorId="6CF9AFE4" wp14:editId="19ECF666">
            <wp:extent cx="152400" cy="1524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2E85" w:rsidRPr="00A1787C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55255E" w:rsidRPr="00A1787C">
        <w:rPr>
          <w:rFonts w:ascii="Times New Roman" w:hAnsi="Times New Roman" w:cs="Times New Roman"/>
          <w:sz w:val="24"/>
          <w:szCs w:val="24"/>
          <w:lang w:val="pt-BR"/>
        </w:rPr>
        <w:t>&gt; Preencher Relatório Final)</w:t>
      </w:r>
      <w:r w:rsidRPr="00A1787C">
        <w:rPr>
          <w:rFonts w:ascii="Times New Roman" w:hAnsi="Times New Roman" w:cs="Times New Roman"/>
          <w:sz w:val="24"/>
          <w:szCs w:val="24"/>
          <w:lang w:val="pt-BR"/>
        </w:rPr>
        <w:t xml:space="preserve">, de acordo com o prazo limite aprovado pelo Colegiado do Curso. Após a correção, o orientador deve </w:t>
      </w:r>
      <w:r w:rsidR="00F82E85" w:rsidRPr="00A1787C">
        <w:rPr>
          <w:rFonts w:ascii="Times New Roman" w:hAnsi="Times New Roman" w:cs="Times New Roman"/>
          <w:sz w:val="24"/>
          <w:szCs w:val="24"/>
          <w:lang w:val="pt-BR"/>
        </w:rPr>
        <w:t>inserir a nota final no SIGAA (Portal do Docente &gt; Ensino &gt; Orientação Acadêmica &gt;</w:t>
      </w:r>
      <w:r w:rsidR="0065374F" w:rsidRPr="00A1787C">
        <w:rPr>
          <w:rFonts w:ascii="Times New Roman" w:hAnsi="Times New Roman" w:cs="Times New Roman"/>
          <w:sz w:val="24"/>
          <w:szCs w:val="24"/>
          <w:lang w:val="pt-BR"/>
        </w:rPr>
        <w:t xml:space="preserve"> Consolidar TCC e Estágio)</w:t>
      </w:r>
      <w:r w:rsidRPr="00A1787C">
        <w:rPr>
          <w:rFonts w:ascii="Times New Roman" w:hAnsi="Times New Roman" w:cs="Times New Roman"/>
          <w:sz w:val="24"/>
          <w:szCs w:val="24"/>
          <w:lang w:val="pt-BR"/>
        </w:rPr>
        <w:t>, também dentro do prazo limite. Esses prazos são divulgados no fórum e no Facebook do Curso, no início de cada semestre letivo.</w:t>
      </w:r>
    </w:p>
    <w:p w14:paraId="44C792C5" w14:textId="77777777" w:rsidR="001A79A2" w:rsidRDefault="001A79A2">
      <w:p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sz w:val="8"/>
          <w:szCs w:val="8"/>
          <w:lang w:val="pt-BR"/>
        </w:rPr>
      </w:pPr>
    </w:p>
    <w:p w14:paraId="37566F53" w14:textId="77777777" w:rsidR="001A79A2" w:rsidRDefault="00482619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ORIENTAÇÕES PARA APRESENTAÇÃO GRÁFICA DO RELATÓRIO</w:t>
      </w:r>
    </w:p>
    <w:p w14:paraId="09F9A23D" w14:textId="77777777" w:rsidR="001A79A2" w:rsidRDefault="00482619">
      <w:pPr>
        <w:pStyle w:val="PargrafodaLista"/>
        <w:widowControl w:val="0"/>
        <w:numPr>
          <w:ilvl w:val="0"/>
          <w:numId w:val="2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Papel: tamanho A4;</w:t>
      </w:r>
    </w:p>
    <w:p w14:paraId="48D1C4E4" w14:textId="77777777" w:rsidR="001A79A2" w:rsidRDefault="00482619">
      <w:pPr>
        <w:pStyle w:val="PargrafodaLista"/>
        <w:widowControl w:val="0"/>
        <w:numPr>
          <w:ilvl w:val="0"/>
          <w:numId w:val="2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Margens: superior 2,5 cm, inferior 2,5 cm, esquerda 3,0 cm, direita 2,0 cm</w:t>
      </w:r>
    </w:p>
    <w:p w14:paraId="327B4AA7" w14:textId="77777777" w:rsidR="001A79A2" w:rsidRDefault="00482619">
      <w:pPr>
        <w:pStyle w:val="PargrafodaLista"/>
        <w:widowControl w:val="0"/>
        <w:numPr>
          <w:ilvl w:val="0"/>
          <w:numId w:val="2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Parágrafos: 1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Tab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 (corresponde a 5 espaços);</w:t>
      </w:r>
    </w:p>
    <w:p w14:paraId="3EEBAAC1" w14:textId="77777777" w:rsidR="001A79A2" w:rsidRDefault="00482619">
      <w:pPr>
        <w:pStyle w:val="PargrafodaLista"/>
        <w:widowControl w:val="0"/>
        <w:numPr>
          <w:ilvl w:val="0"/>
          <w:numId w:val="2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Espaço entre as linhas do texto: 1,5 linhas;</w:t>
      </w:r>
    </w:p>
    <w:p w14:paraId="72028FE4" w14:textId="77777777" w:rsidR="001A79A2" w:rsidRDefault="00482619">
      <w:pPr>
        <w:pStyle w:val="PargrafodaLista"/>
        <w:widowControl w:val="0"/>
        <w:numPr>
          <w:ilvl w:val="0"/>
          <w:numId w:val="2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Tamanho da fonte 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Times New Roman ou Arial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): 12 para o texto; 14 para os títulos dos elementos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pré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>-textuais, os títulos dos capítulos e pós-textuais;</w:t>
      </w:r>
    </w:p>
    <w:p w14:paraId="67571F9A" w14:textId="77777777" w:rsidR="001A79A2" w:rsidRDefault="001A79A2">
      <w:pPr>
        <w:widowControl w:val="0"/>
        <w:suppressAutoHyphens/>
        <w:spacing w:after="120" w:line="360" w:lineRule="auto"/>
        <w:jc w:val="both"/>
        <w:rPr>
          <w:rFonts w:ascii="Times New Roman" w:hAnsi="Times New Roman" w:cs="Times New Roman"/>
          <w:sz w:val="4"/>
          <w:szCs w:val="4"/>
          <w:lang w:val="pt-BR"/>
        </w:rPr>
      </w:pPr>
    </w:p>
    <w:p w14:paraId="146447DD" w14:textId="77777777" w:rsidR="001A79A2" w:rsidRDefault="00482619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NORMAS RECOMENDADAS PARA PADRONIZAÇÃO E NORMALIZAÇÃO DO RELATÓRIO</w:t>
      </w:r>
    </w:p>
    <w:p w14:paraId="6625B8DB" w14:textId="77777777" w:rsidR="001A79A2" w:rsidRDefault="00482619">
      <w:pPr>
        <w:widowControl w:val="0"/>
        <w:suppressAutoHyphens/>
        <w:spacing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 estruturação do conteúdo e outros similares deve obedecer às seguintes Normas:</w:t>
      </w:r>
    </w:p>
    <w:p w14:paraId="5031A604" w14:textId="77777777" w:rsidR="001A79A2" w:rsidRDefault="00482619">
      <w:pPr>
        <w:pStyle w:val="PargrafodaLista"/>
        <w:widowControl w:val="0"/>
        <w:numPr>
          <w:ilvl w:val="0"/>
          <w:numId w:val="3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NBR 14724 </w:t>
      </w:r>
      <w:proofErr w:type="gramStart"/>
      <w:r>
        <w:rPr>
          <w:rFonts w:ascii="Times New Roman" w:hAnsi="Times New Roman" w:cs="Times New Roman"/>
          <w:sz w:val="24"/>
          <w:szCs w:val="24"/>
          <w:lang w:val="pt-BR"/>
        </w:rPr>
        <w:t>-  apresentação</w:t>
      </w:r>
      <w:proofErr w:type="gramEnd"/>
      <w:r>
        <w:rPr>
          <w:rFonts w:ascii="Times New Roman" w:hAnsi="Times New Roman" w:cs="Times New Roman"/>
          <w:sz w:val="24"/>
          <w:szCs w:val="24"/>
          <w:lang w:val="pt-BR"/>
        </w:rPr>
        <w:t xml:space="preserve"> de trabalhos acadêmicos;</w:t>
      </w:r>
    </w:p>
    <w:p w14:paraId="1BBAB5FB" w14:textId="77777777" w:rsidR="001A79A2" w:rsidRDefault="00482619">
      <w:pPr>
        <w:pStyle w:val="PargrafodaLista"/>
        <w:widowControl w:val="0"/>
        <w:numPr>
          <w:ilvl w:val="0"/>
          <w:numId w:val="3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NBR 6024 - numeração progressiva das seções de um documento;</w:t>
      </w:r>
    </w:p>
    <w:p w14:paraId="64E41F72" w14:textId="77777777" w:rsidR="001A79A2" w:rsidRDefault="00482619">
      <w:pPr>
        <w:pStyle w:val="PargrafodaLista"/>
        <w:widowControl w:val="0"/>
        <w:numPr>
          <w:ilvl w:val="0"/>
          <w:numId w:val="3"/>
        </w:numPr>
        <w:suppressAutoHyphens/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BR 6027 - </w:t>
      </w:r>
      <w:proofErr w:type="spellStart"/>
      <w:r>
        <w:rPr>
          <w:rFonts w:ascii="Times New Roman" w:hAnsi="Times New Roman" w:cs="Times New Roman"/>
          <w:sz w:val="24"/>
          <w:szCs w:val="24"/>
        </w:rPr>
        <w:t>sumário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E973A46" w14:textId="77777777" w:rsidR="001A79A2" w:rsidRDefault="00482619">
      <w:pPr>
        <w:pStyle w:val="PargrafodaLista"/>
        <w:widowControl w:val="0"/>
        <w:numPr>
          <w:ilvl w:val="0"/>
          <w:numId w:val="3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</w:rPr>
        <w:t xml:space="preserve">NBR 6023 - 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ência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AA34B73" w14:textId="77777777" w:rsidR="001A79A2" w:rsidRDefault="001A79A2">
      <w:pPr>
        <w:pStyle w:val="PargrafodaLista"/>
        <w:widowControl w:val="0"/>
        <w:suppressAutoHyphens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5924135" w14:textId="77777777" w:rsidR="001A79A2" w:rsidRDefault="001A79A2">
      <w:pPr>
        <w:pStyle w:val="PargrafodaLista"/>
        <w:widowControl w:val="0"/>
        <w:suppressAutoHyphens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66DC8490" w14:textId="77777777" w:rsidR="001A79A2" w:rsidRDefault="001A79A2">
      <w:pPr>
        <w:pStyle w:val="PargrafodaLista"/>
        <w:widowControl w:val="0"/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4D6813F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noProof/>
          <w:lang w:val="pt-BR" w:eastAsia="pt-BR"/>
        </w:rPr>
        <w:drawing>
          <wp:anchor distT="0" distB="0" distL="114300" distR="114300" simplePos="0" relativeHeight="251664384" behindDoc="0" locked="0" layoutInCell="1" allowOverlap="1" wp14:anchorId="7F397F7C" wp14:editId="5BDCBCAB">
            <wp:simplePos x="0" y="0"/>
            <wp:positionH relativeFrom="column">
              <wp:posOffset>5286375</wp:posOffset>
            </wp:positionH>
            <wp:positionV relativeFrom="paragraph">
              <wp:posOffset>-514350</wp:posOffset>
            </wp:positionV>
            <wp:extent cx="838200" cy="838200"/>
            <wp:effectExtent l="0" t="0" r="0" b="0"/>
            <wp:wrapNone/>
            <wp:docPr id="5" name="Picture 5" descr="Coordenação de Engenharia de Materiais - UFRN - Photos |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ordenação de Engenharia de Materiais - UFRN - Photos | Faceboo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8"/>
          <w:szCs w:val="28"/>
          <w:lang w:val="pt-BR" w:eastAsia="pt-BR"/>
        </w:rPr>
        <w:drawing>
          <wp:anchor distT="0" distB="0" distL="114300" distR="114300" simplePos="0" relativeHeight="251663360" behindDoc="0" locked="0" layoutInCell="1" allowOverlap="1" wp14:anchorId="3E3ED971" wp14:editId="0C289E6B">
            <wp:simplePos x="0" y="0"/>
            <wp:positionH relativeFrom="column">
              <wp:posOffset>-266700</wp:posOffset>
            </wp:positionH>
            <wp:positionV relativeFrom="paragraph">
              <wp:posOffset>-383540</wp:posOffset>
            </wp:positionV>
            <wp:extent cx="847725" cy="497840"/>
            <wp:effectExtent l="0" t="0" r="0" b="0"/>
            <wp:wrapNone/>
            <wp:docPr id="6" name="Picture 6" descr="C:\Users\Meysam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Meysam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497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pt-BR"/>
        </w:rPr>
        <w:t>MINISTÉRIO DA EDUCAÇÃO</w:t>
      </w:r>
    </w:p>
    <w:p w14:paraId="24292E2C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UNIVERSIDADE FEDERAL DO RIO GRANDE DO NORTE</w:t>
      </w:r>
    </w:p>
    <w:p w14:paraId="5ADD111E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noProof/>
          <w:sz w:val="28"/>
          <w:szCs w:val="28"/>
          <w:lang w:val="pt-BR" w:eastAsia="pt-B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522499" wp14:editId="2352BE20">
                <wp:simplePos x="0" y="0"/>
                <wp:positionH relativeFrom="column">
                  <wp:posOffset>-38100</wp:posOffset>
                </wp:positionH>
                <wp:positionV relativeFrom="paragraph">
                  <wp:posOffset>314960</wp:posOffset>
                </wp:positionV>
                <wp:extent cx="59055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4" o:spid="_x0000_s1026" o:spt="20" style="position:absolute;left:0pt;margin-left:-3pt;margin-top:24.8pt;height:0.75pt;width:465pt;z-index:251665408;mso-width-relative:page;mso-height-relative:page;" filled="f" stroked="t" coordsize="21600,21600" o:gfxdata="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AIIq+g2QAAAAgBAAAPAAAAAAAAAAEA&#10;IAAAACIAAABkcnMvZG93bnJldi54bWxQSwECFAAUAAAACACHTuJAxetls9UBAAC4AwAADgAAAAAA&#10;AAABACAAAAAoAQAAZHJzL2Uyb0RvYy54bWxQSwUGAAAAAAYABgBZAQAAbwUAAAAA&#10;">
                <v:fill on="f" focussize="0,0"/>
                <v:stroke weight="1pt" color="#000000 [3213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  <w:lang w:val="pt-BR"/>
        </w:rPr>
        <w:t>DEPARTAMENTO DE ENGENHARIA DE MATERIAIS</w:t>
      </w:r>
    </w:p>
    <w:p w14:paraId="6DE6A282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43F543AC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(Modelo de Capa)</w:t>
      </w:r>
    </w:p>
    <w:p w14:paraId="3331ED6F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1D6E8DE6" w14:textId="77777777" w:rsidR="001A79A2" w:rsidRDefault="001A79A2">
      <w:pPr>
        <w:jc w:val="center"/>
        <w:rPr>
          <w:rFonts w:ascii="Times New Roman" w:hAnsi="Times New Roman" w:cs="Times New Roman"/>
          <w:b/>
          <w:sz w:val="16"/>
          <w:szCs w:val="16"/>
          <w:lang w:val="pt-B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466A7A" w14:textId="77777777" w:rsidR="001A79A2" w:rsidRDefault="001A79A2">
      <w:pPr>
        <w:jc w:val="center"/>
        <w:rPr>
          <w:rFonts w:ascii="Times New Roman" w:hAnsi="Times New Roman" w:cs="Times New Roman"/>
          <w:b/>
          <w:sz w:val="16"/>
          <w:szCs w:val="16"/>
          <w:lang w:val="pt-B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96F8D74" w14:textId="77777777" w:rsidR="001A79A2" w:rsidRDefault="001A79A2">
      <w:pPr>
        <w:jc w:val="center"/>
        <w:rPr>
          <w:rFonts w:ascii="Times New Roman" w:hAnsi="Times New Roman" w:cs="Times New Roman"/>
          <w:b/>
          <w:sz w:val="16"/>
          <w:szCs w:val="16"/>
          <w:lang w:val="pt-B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79291C0" w14:textId="77777777" w:rsidR="001A79A2" w:rsidRDefault="001A79A2">
      <w:pPr>
        <w:jc w:val="center"/>
        <w:rPr>
          <w:rFonts w:ascii="Times New Roman" w:hAnsi="Times New Roman" w:cs="Times New Roman"/>
          <w:b/>
          <w:sz w:val="16"/>
          <w:szCs w:val="16"/>
          <w:lang w:val="pt-B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CEE6132" w14:textId="77777777" w:rsidR="001A79A2" w:rsidRDefault="001A79A2">
      <w:pPr>
        <w:jc w:val="center"/>
        <w:rPr>
          <w:rFonts w:ascii="Times New Roman" w:hAnsi="Times New Roman" w:cs="Times New Roman"/>
          <w:b/>
          <w:sz w:val="16"/>
          <w:szCs w:val="16"/>
          <w:lang w:val="pt-B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0138B1C" w14:textId="77777777" w:rsidR="001A79A2" w:rsidRDefault="00482619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pt-BR"/>
        </w:rPr>
        <w:t>Relatório de Estágio Obrigatório (EO) ou Não Obrigatório (ENO) em _______________________</w:t>
      </w:r>
    </w:p>
    <w:p w14:paraId="38CCAA1B" w14:textId="77777777" w:rsidR="001A79A2" w:rsidRDefault="001A79A2">
      <w:pPr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1EA6AE3E" w14:textId="77777777" w:rsidR="001A79A2" w:rsidRDefault="00482619">
      <w:pPr>
        <w:jc w:val="center"/>
        <w:rPr>
          <w:rFonts w:ascii="Times New Roman" w:hAnsi="Times New Roman" w:cs="Times New Roman"/>
          <w:sz w:val="32"/>
          <w:szCs w:val="32"/>
          <w:lang w:val="pt-BR"/>
        </w:rPr>
      </w:pPr>
      <w:r>
        <w:rPr>
          <w:rFonts w:ascii="Times New Roman" w:hAnsi="Times New Roman" w:cs="Times New Roman"/>
          <w:noProof/>
          <w:color w:val="000000" w:themeColor="text1"/>
          <w:sz w:val="32"/>
          <w:szCs w:val="32"/>
          <w:lang w:val="pt-BR"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854A279" wp14:editId="21E9D56C">
                <wp:simplePos x="0" y="0"/>
                <wp:positionH relativeFrom="column">
                  <wp:posOffset>3098800</wp:posOffset>
                </wp:positionH>
                <wp:positionV relativeFrom="paragraph">
                  <wp:posOffset>283210</wp:posOffset>
                </wp:positionV>
                <wp:extent cx="253619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616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632347B" w14:textId="77777777" w:rsidR="001A79A2" w:rsidRDefault="00482619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pt-BR"/>
                              </w:rPr>
                              <w:t>Relatório apresentado como requisito para conclusão da(s) disciplina(s) MTR5092 e MTR5101 referentes ao Estágio Supervisionado do Curso de Engenharia de Materiais da Universidade Federal do Rio Grande do Norte (UFRN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54A2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4pt;margin-top:22.3pt;width:199.7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" stroked="f">
                <v:textbox style="mso-fit-shape-to-text:t">
                  <w:txbxContent>
                    <w:p w14:paraId="2632347B" w14:textId="77777777" w:rsidR="001A79A2" w:rsidRDefault="00482619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  <w:lang w:val="pt-BR"/>
                        </w:rPr>
                        <w:t>Relatório apresentado como requisito para conclusão da(s) disciplina(s) MTR5092 e MTR5101 referentes ao Estágio Supervisionado do Curso de Engenharia de Materiais da Universidade Federal do Rio Grande do Norte (UFRN).</w:t>
                      </w:r>
                    </w:p>
                  </w:txbxContent>
                </v:textbox>
              </v:shape>
            </w:pict>
          </mc:Fallback>
        </mc:AlternateContent>
      </w:r>
    </w:p>
    <w:p w14:paraId="7B775198" w14:textId="77777777" w:rsidR="001A79A2" w:rsidRDefault="001A79A2">
      <w:pPr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2B822297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3A75C3C3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52E3DF90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0B047B58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45FCA540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085C70A1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5D5984F0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4E4DCAB8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1966E564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1B7ADA10" w14:textId="77777777" w:rsidR="001A79A2" w:rsidRDefault="00482619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Nome do Estagiário</w:t>
      </w:r>
    </w:p>
    <w:p w14:paraId="530C5C25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1C37EA75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282A5D60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7C4D01AA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3145D623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5F34CE76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07E1653B" w14:textId="77777777" w:rsidR="001A79A2" w:rsidRDefault="00482619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Natal/RN</w:t>
      </w:r>
    </w:p>
    <w:p w14:paraId="6CF52C2C" w14:textId="77777777" w:rsidR="001A79A2" w:rsidRDefault="00482619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lastRenderedPageBreak/>
        <w:t>Ano</w:t>
      </w:r>
    </w:p>
    <w:p w14:paraId="14AC867A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noProof/>
          <w:lang w:val="pt-BR" w:eastAsia="pt-BR"/>
        </w:rPr>
        <w:drawing>
          <wp:anchor distT="0" distB="0" distL="114300" distR="114300" simplePos="0" relativeHeight="251668480" behindDoc="0" locked="0" layoutInCell="1" allowOverlap="1" wp14:anchorId="22AD656E" wp14:editId="7118F497">
            <wp:simplePos x="0" y="0"/>
            <wp:positionH relativeFrom="column">
              <wp:posOffset>5286375</wp:posOffset>
            </wp:positionH>
            <wp:positionV relativeFrom="paragraph">
              <wp:posOffset>-514350</wp:posOffset>
            </wp:positionV>
            <wp:extent cx="838200" cy="838200"/>
            <wp:effectExtent l="0" t="0" r="0" b="0"/>
            <wp:wrapNone/>
            <wp:docPr id="14" name="Picture 14" descr="Coordenação de Engenharia de Materiais - UFRN - Photos |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oordenação de Engenharia de Materiais - UFRN - Photos | Faceboo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8"/>
          <w:szCs w:val="28"/>
          <w:lang w:val="pt-BR" w:eastAsia="pt-BR"/>
        </w:rPr>
        <w:drawing>
          <wp:anchor distT="0" distB="0" distL="114300" distR="114300" simplePos="0" relativeHeight="251667456" behindDoc="0" locked="0" layoutInCell="1" allowOverlap="1" wp14:anchorId="656C3792" wp14:editId="039CB97B">
            <wp:simplePos x="0" y="0"/>
            <wp:positionH relativeFrom="column">
              <wp:posOffset>-266700</wp:posOffset>
            </wp:positionH>
            <wp:positionV relativeFrom="paragraph">
              <wp:posOffset>-383540</wp:posOffset>
            </wp:positionV>
            <wp:extent cx="847725" cy="497840"/>
            <wp:effectExtent l="0" t="0" r="0" b="0"/>
            <wp:wrapNone/>
            <wp:docPr id="15" name="Picture 15" descr="C:\Users\Meysam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:\Users\Meysam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497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pt-BR"/>
        </w:rPr>
        <w:t>MINISTÉRIO DA EDUCAÇÃO</w:t>
      </w:r>
    </w:p>
    <w:p w14:paraId="39AFBEC7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UNIVERSIDADE FEDERAL DO RIO GRANDE DO NORTE</w:t>
      </w:r>
    </w:p>
    <w:p w14:paraId="2636A492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noProof/>
          <w:sz w:val="28"/>
          <w:szCs w:val="28"/>
          <w:lang w:val="pt-BR" w:eastAsia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844434" wp14:editId="2339524A">
                <wp:simplePos x="0" y="0"/>
                <wp:positionH relativeFrom="column">
                  <wp:posOffset>-38100</wp:posOffset>
                </wp:positionH>
                <wp:positionV relativeFrom="paragraph">
                  <wp:posOffset>314960</wp:posOffset>
                </wp:positionV>
                <wp:extent cx="5905500" cy="95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Straight Connector 13" o:spid="_x0000_s1026" o:spt="20" style="position:absolute;left:0pt;margin-left:-3pt;margin-top:24.8pt;height:0.75pt;width:465pt;z-index:251669504;mso-width-relative:page;mso-height-relative:page;" filled="f" stroked="t" coordsize="21600,21600" o:gfxdata="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AIIq+g2QAAAAgBAAAPAAAAAAAAAAEA&#10;IAAAACIAAABkcnMvZG93bnJldi54bWxQSwECFAAUAAAACACHTuJAujdxgdUBAAC6AwAADgAAAAAA&#10;AAABACAAAAAoAQAAZHJzL2Uyb0RvYy54bWxQSwUGAAAAAAYABgBZAQAAbwUAAAAA&#10;">
                <v:fill on="f" focussize="0,0"/>
                <v:stroke weight="1pt" color="#000000 [3213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  <w:lang w:val="pt-BR"/>
        </w:rPr>
        <w:t>DEPARTAMENTO DE ENGENHARIA DE MATERIAIS</w:t>
      </w:r>
    </w:p>
    <w:p w14:paraId="19544B6F" w14:textId="77777777" w:rsidR="001A79A2" w:rsidRDefault="001A79A2">
      <w:pPr>
        <w:spacing w:after="120" w:line="360" w:lineRule="auto"/>
        <w:jc w:val="center"/>
        <w:rPr>
          <w:rFonts w:ascii="Times New Roman" w:hAnsi="Times New Roman" w:cs="Times New Roman"/>
          <w:sz w:val="28"/>
          <w:szCs w:val="28"/>
          <w:highlight w:val="green"/>
          <w:lang w:val="pt-BR"/>
        </w:rPr>
      </w:pPr>
    </w:p>
    <w:p w14:paraId="51DEA55C" w14:textId="77777777" w:rsidR="001A79A2" w:rsidRDefault="00482619">
      <w:pPr>
        <w:spacing w:after="120" w:line="36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 xml:space="preserve"> (Modelo de Folha de identificação)</w:t>
      </w:r>
    </w:p>
    <w:p w14:paraId="657A9190" w14:textId="77777777" w:rsidR="001A79A2" w:rsidRDefault="001A79A2">
      <w:pPr>
        <w:jc w:val="center"/>
        <w:rPr>
          <w:rFonts w:ascii="Times New Roman" w:hAnsi="Times New Roman" w:cs="Times New Roman"/>
          <w:b/>
          <w:sz w:val="16"/>
          <w:szCs w:val="16"/>
          <w:lang w:val="pt-B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A2F24AB" w14:textId="77777777" w:rsidR="001A79A2" w:rsidRDefault="00482619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pt-BR"/>
        </w:rPr>
        <w:t>Relatório de Obrigatório (EO) ou Não Obrigatório (ENO) em</w:t>
      </w:r>
    </w:p>
    <w:p w14:paraId="6D9E886A" w14:textId="77777777" w:rsidR="001A79A2" w:rsidRDefault="00482619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pt-BR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pt-BR"/>
        </w:rPr>
        <w:t>_______________________</w:t>
      </w:r>
    </w:p>
    <w:p w14:paraId="75E4319B" w14:textId="77777777" w:rsidR="001A79A2" w:rsidRDefault="001A79A2">
      <w:pPr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4E50051D" w14:textId="77777777" w:rsidR="001A79A2" w:rsidRDefault="001A79A2">
      <w:pPr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6EE10279" w14:textId="77777777" w:rsidR="001A79A2" w:rsidRDefault="004826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Dados do Estagiário</w:t>
      </w:r>
    </w:p>
    <w:p w14:paraId="4928CD19" w14:textId="77777777" w:rsidR="001A79A2" w:rsidRDefault="00482619">
      <w:pPr>
        <w:pStyle w:val="Corpodetexto"/>
        <w:spacing w:line="360" w:lineRule="auto"/>
        <w:rPr>
          <w:szCs w:val="24"/>
          <w:lang w:val="pt-BR"/>
        </w:rPr>
      </w:pPr>
      <w:r>
        <w:rPr>
          <w:szCs w:val="24"/>
          <w:lang w:val="pt-BR"/>
        </w:rPr>
        <w:t>Nome:</w:t>
      </w:r>
    </w:p>
    <w:p w14:paraId="3D511CB6" w14:textId="77777777" w:rsidR="001A79A2" w:rsidRDefault="00482619">
      <w:pPr>
        <w:pStyle w:val="Corpodetexto"/>
        <w:spacing w:line="360" w:lineRule="auto"/>
        <w:rPr>
          <w:szCs w:val="24"/>
          <w:lang w:val="pt-BR"/>
        </w:rPr>
      </w:pPr>
      <w:r>
        <w:rPr>
          <w:szCs w:val="24"/>
          <w:lang w:val="pt-BR"/>
        </w:rPr>
        <w:t>Matricula:</w:t>
      </w:r>
    </w:p>
    <w:p w14:paraId="6BC749C8" w14:textId="77777777" w:rsidR="001A79A2" w:rsidRDefault="00482619">
      <w:pPr>
        <w:pStyle w:val="Corpodetexto"/>
        <w:spacing w:line="360" w:lineRule="auto"/>
        <w:rPr>
          <w:szCs w:val="24"/>
          <w:lang w:val="pt-BR"/>
        </w:rPr>
      </w:pPr>
      <w:r>
        <w:rPr>
          <w:szCs w:val="24"/>
          <w:lang w:val="pt-BR"/>
        </w:rPr>
        <w:t>Orientador(a):</w:t>
      </w:r>
    </w:p>
    <w:p w14:paraId="57666B6D" w14:textId="77777777" w:rsidR="001A79A2" w:rsidRDefault="001A79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F34127C" w14:textId="77777777" w:rsidR="001A79A2" w:rsidRDefault="004826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Dados do Local de Estágio</w:t>
      </w:r>
    </w:p>
    <w:p w14:paraId="5BB5E960" w14:textId="77777777" w:rsidR="001A79A2" w:rsidRDefault="0048261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Empresa:</w:t>
      </w:r>
    </w:p>
    <w:p w14:paraId="6CC6E8E8" w14:textId="77777777" w:rsidR="001A79A2" w:rsidRDefault="0048261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Supervisor: </w:t>
      </w:r>
    </w:p>
    <w:p w14:paraId="25E1EEBD" w14:textId="77777777" w:rsidR="001A79A2" w:rsidRDefault="0048261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N° de registro Profissional:</w:t>
      </w:r>
    </w:p>
    <w:p w14:paraId="67909635" w14:textId="77777777" w:rsidR="001A79A2" w:rsidRDefault="001A79A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0DF6F62" w14:textId="77777777" w:rsidR="001A79A2" w:rsidRDefault="0048261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Período de Estágio</w:t>
      </w:r>
    </w:p>
    <w:p w14:paraId="06C0CD4F" w14:textId="77777777" w:rsidR="001A79A2" w:rsidRDefault="0048261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Início: ___/___/_____         Término: ___/___/_____</w:t>
      </w:r>
    </w:p>
    <w:p w14:paraId="2D9106D9" w14:textId="77777777" w:rsidR="001A79A2" w:rsidRDefault="0048261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Jornadas de trabalho: ________ horas semanais.</w:t>
      </w:r>
    </w:p>
    <w:p w14:paraId="2FC080AF" w14:textId="77777777" w:rsidR="001A79A2" w:rsidRDefault="00482619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Total de horas: _______</w:t>
      </w:r>
    </w:p>
    <w:p w14:paraId="071588DA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602FCD6A" w14:textId="77777777" w:rsidR="001A79A2" w:rsidRDefault="001A79A2">
      <w:pPr>
        <w:jc w:val="center"/>
        <w:rPr>
          <w:rFonts w:ascii="Times New Roman" w:hAnsi="Times New Roman" w:cs="Times New Roman"/>
          <w:sz w:val="16"/>
          <w:szCs w:val="16"/>
          <w:lang w:val="pt-BR"/>
        </w:rPr>
      </w:pPr>
    </w:p>
    <w:p w14:paraId="24E83A85" w14:textId="77777777" w:rsidR="001A79A2" w:rsidRDefault="00482619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Natal/RN</w:t>
      </w:r>
    </w:p>
    <w:p w14:paraId="7C19C014" w14:textId="77777777" w:rsidR="001A79A2" w:rsidRDefault="00482619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lastRenderedPageBreak/>
        <w:t>Ano</w:t>
      </w:r>
    </w:p>
    <w:p w14:paraId="02EAAF36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 xml:space="preserve"> (Modelo de Declaração de orientador(a) de estágio)</w:t>
      </w:r>
    </w:p>
    <w:p w14:paraId="00506C7C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285E7790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4B1DA7B9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4BB83AAD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75AFC9D9" w14:textId="77777777" w:rsidR="001A79A2" w:rsidRDefault="001A79A2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73DF8337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  <w:lang w:val="pt-BR"/>
        </w:rPr>
      </w:pPr>
    </w:p>
    <w:p w14:paraId="60B9B8B5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A"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color w:val="00000A"/>
          <w:sz w:val="28"/>
          <w:szCs w:val="28"/>
          <w:lang w:val="pt-BR"/>
        </w:rPr>
        <w:t>DECLARAÇÃO</w:t>
      </w:r>
    </w:p>
    <w:p w14:paraId="4FEFEEF7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  <w:lang w:val="pt-BR"/>
        </w:rPr>
      </w:pPr>
    </w:p>
    <w:p w14:paraId="42AF5332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  <w:lang w:val="pt-BR"/>
        </w:rPr>
      </w:pPr>
    </w:p>
    <w:p w14:paraId="5B177A5B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  <w:lang w:val="pt-BR"/>
        </w:rPr>
      </w:pPr>
    </w:p>
    <w:p w14:paraId="2EBDE30E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A"/>
          <w:sz w:val="24"/>
          <w:szCs w:val="24"/>
          <w:lang w:val="pt-BR"/>
        </w:rPr>
      </w:pPr>
    </w:p>
    <w:p w14:paraId="45BC5C70" w14:textId="77777777" w:rsidR="001A79A2" w:rsidRDefault="0048261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Declaro para os devidos fins que _____________________________, aluno do curso de Engenharia de Materiais, está autorizado a entregar o Relatório de Estágio.</w:t>
      </w:r>
    </w:p>
    <w:p w14:paraId="6633120C" w14:textId="77777777" w:rsidR="001A79A2" w:rsidRDefault="001A79A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50483CA3" w14:textId="77777777" w:rsidR="001A79A2" w:rsidRDefault="001A79A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7E4B10BA" w14:textId="77777777" w:rsidR="001A79A2" w:rsidRDefault="001A79A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20CDB5C5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Natal, _____ de ________________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de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 _____.</w:t>
      </w:r>
    </w:p>
    <w:p w14:paraId="0EC30655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6AD6B475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49D5D494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_______________________________________</w:t>
      </w:r>
    </w:p>
    <w:p w14:paraId="2B491725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Nome do orientador de estágio supervisionado</w:t>
      </w:r>
    </w:p>
    <w:p w14:paraId="2E09B711" w14:textId="77777777" w:rsidR="001A79A2" w:rsidRDefault="00482619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(Assinatura)</w:t>
      </w:r>
    </w:p>
    <w:p w14:paraId="45C0CBBC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1054CCDB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2043B412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605FC717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5565B22B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3970FC48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3E8B15C5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78CF0892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3988B95B" w14:textId="77777777" w:rsidR="001A79A2" w:rsidRDefault="001A79A2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4D3BBCB0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(Modelo de Identificação do campo de estágio) – em uma folha</w:t>
      </w:r>
    </w:p>
    <w:p w14:paraId="07C2839B" w14:textId="77777777" w:rsidR="001A79A2" w:rsidRDefault="001A79A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C3F98B7" w14:textId="77777777" w:rsidR="001A79A2" w:rsidRDefault="001A79A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ED2824B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IDENTIFICAÇÃO DO CAMPO DE ESTÁGIO</w:t>
      </w:r>
    </w:p>
    <w:p w14:paraId="2CDD3A9C" w14:textId="77777777" w:rsidR="001A79A2" w:rsidRDefault="001A79A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E1E3176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Identificação da Empresa:</w:t>
      </w:r>
    </w:p>
    <w:p w14:paraId="275C5DF3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Nome:</w:t>
      </w:r>
    </w:p>
    <w:p w14:paraId="1D8D0434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CEP:</w:t>
      </w:r>
    </w:p>
    <w:p w14:paraId="45E6F8F6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Endereço:</w:t>
      </w:r>
    </w:p>
    <w:p w14:paraId="48E9C670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Cidade:</w:t>
      </w:r>
    </w:p>
    <w:p w14:paraId="4B6EA50E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Telefone:</w:t>
      </w:r>
    </w:p>
    <w:p w14:paraId="6EBEF947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Email:</w:t>
      </w:r>
    </w:p>
    <w:p w14:paraId="2F6E07EA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Área da empresa onde foi realizado o estágio: informar o setor</w:t>
      </w:r>
    </w:p>
    <w:p w14:paraId="2B325DDF" w14:textId="77777777" w:rsidR="001A79A2" w:rsidRDefault="001A79A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7030A0"/>
          <w:sz w:val="24"/>
          <w:szCs w:val="24"/>
          <w:lang w:val="pt-BR"/>
        </w:rPr>
      </w:pPr>
    </w:p>
    <w:p w14:paraId="464800E3" w14:textId="77777777" w:rsidR="001A79A2" w:rsidRDefault="001A79A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5356EC3D" w14:textId="77777777" w:rsidR="001A79A2" w:rsidRDefault="001A79A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B1CFF4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APRESENTAÇÃO DA EMPRESA</w:t>
      </w:r>
    </w:p>
    <w:p w14:paraId="68839DC7" w14:textId="77777777" w:rsidR="001A79A2" w:rsidRDefault="00482619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Deve conter tópicos como: histórico da organização e caracterização do segmento de mercado, com linguagem técnica, objetiva e clara, podendo ou não conter figuras em redação sintética até o final da presente página.</w:t>
      </w:r>
    </w:p>
    <w:p w14:paraId="1C48C8D7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2F4DA903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5159A7D0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7787BA97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2D0E1F81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11DB5A07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271980EE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187401C1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3574140B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4131B60C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2B21D236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4B8A3204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0FAD9979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11E57E84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2C335357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  <w:lang w:val="pt-BR"/>
        </w:rPr>
        <w:t>(Modelo de Sumário)</w:t>
      </w:r>
    </w:p>
    <w:p w14:paraId="4810EBB9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C2FFE1C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SUMÁRIO</w:t>
      </w:r>
    </w:p>
    <w:p w14:paraId="68345335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A690CB1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B18C67A" w14:textId="77777777" w:rsidR="001A79A2" w:rsidRDefault="00482619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Página</w:t>
      </w:r>
    </w:p>
    <w:p w14:paraId="308330E7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1. INTRODUÇÃO</w:t>
      </w:r>
    </w:p>
    <w:p w14:paraId="33F7EE0D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2. PROGRAMAÇÃO DAS ATIVIDADES</w:t>
      </w:r>
    </w:p>
    <w:p w14:paraId="49744449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3. ATIVIDADES DESENVOLVIDAS</w:t>
      </w:r>
    </w:p>
    <w:p w14:paraId="0C6C7D03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1. ATIVIDADE (NOMINAR A ATIVIDADE)</w:t>
      </w:r>
    </w:p>
    <w:p w14:paraId="3904A36C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1.1. O que foi realizado?</w:t>
      </w:r>
    </w:p>
    <w:p w14:paraId="01FE3D15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1.2. Por que foi realizado?</w:t>
      </w:r>
    </w:p>
    <w:p w14:paraId="1179EFC0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1.3. Como foi realizado?</w:t>
      </w:r>
    </w:p>
    <w:p w14:paraId="0DEF572C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1.4. Qual a aprendizagem com a atividade</w:t>
      </w:r>
    </w:p>
    <w:p w14:paraId="31EFE2DD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2. ATIVIDADE (NOMINAR A ATIVIDADE)</w:t>
      </w:r>
    </w:p>
    <w:p w14:paraId="5ADF14BF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2.1. O que foi realizado?</w:t>
      </w:r>
    </w:p>
    <w:p w14:paraId="3B2BC2C5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2.2. Por que foi realizado?</w:t>
      </w:r>
    </w:p>
    <w:p w14:paraId="18DBE22D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2.3. Como foi realizado?</w:t>
      </w:r>
    </w:p>
    <w:p w14:paraId="46808D52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2.4. Qual a aprendizagem com a atividade</w:t>
      </w:r>
    </w:p>
    <w:p w14:paraId="4CBA6CBD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3. ATIVIDADE (NOMINAR A ATIVIDADE)</w:t>
      </w:r>
    </w:p>
    <w:p w14:paraId="26EA625B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3.1. O que foi realizado?</w:t>
      </w:r>
    </w:p>
    <w:p w14:paraId="08CC12C8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3.2. Por que foi realizado?</w:t>
      </w:r>
    </w:p>
    <w:p w14:paraId="17F92E58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3.3. Como foi realizado?</w:t>
      </w:r>
    </w:p>
    <w:p w14:paraId="4D739579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3.3.4. Qual a aprendizagem com a atividade</w:t>
      </w:r>
    </w:p>
    <w:p w14:paraId="663A22F0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4. CONCLUSÕES</w:t>
      </w:r>
    </w:p>
    <w:p w14:paraId="5F5B452D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REFERÊNCIAS</w:t>
      </w:r>
    </w:p>
    <w:p w14:paraId="4B79B014" w14:textId="77777777" w:rsidR="001A79A2" w:rsidRDefault="004826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>ANEXOS</w:t>
      </w:r>
    </w:p>
    <w:p w14:paraId="1664DC37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3660E181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3DB7DC31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518724D5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489CE1D6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45909C25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57C30345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6F614102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</w:pPr>
    </w:p>
    <w:p w14:paraId="0107ECDB" w14:textId="77777777" w:rsidR="001A79A2" w:rsidRDefault="001A79A2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  <w:lang w:val="pt-BR"/>
        </w:rPr>
        <w:sectPr w:rsidR="001A79A2">
          <w:pgSz w:w="11906" w:h="16838"/>
          <w:pgMar w:top="1411" w:right="1134" w:bottom="1418" w:left="1701" w:header="720" w:footer="720" w:gutter="0"/>
          <w:cols w:space="720"/>
          <w:docGrid w:linePitch="360"/>
        </w:sectPr>
      </w:pPr>
    </w:p>
    <w:p w14:paraId="28163C3E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lastRenderedPageBreak/>
        <w:t>1. INTRODUÇÃO</w:t>
      </w:r>
    </w:p>
    <w:p w14:paraId="7811D037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 introdução é importante para orientar aquele que vai ler o relatório. Deve conter informações de quem fez o relatório, o que contém, como e por que foi feito o estágio. Discorrer sobre os objetivos iniciais do estágio e ser os mesmos foram atingidos.</w:t>
      </w:r>
    </w:p>
    <w:p w14:paraId="5E6DD470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Aborda o assunto de maneira generalizada e breve,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entre uma e duas página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  <w:lang w:val="pt-BR"/>
        </w:rPr>
        <w:t>É a primeira página que apresenta numeração impressa e seu número deve ser o total de páginas anteriores, com exceção da capa.</w:t>
      </w:r>
    </w:p>
    <w:p w14:paraId="367BB810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Por tratar-se de relatório (relato pessoal), em todo o relatório é usada a 1ª pessoa do singular explicitando, claramente, o que 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você 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fez e o que 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você </w:t>
      </w:r>
      <w:r>
        <w:rPr>
          <w:rFonts w:ascii="Times New Roman" w:hAnsi="Times New Roman" w:cs="Times New Roman"/>
          <w:sz w:val="24"/>
          <w:szCs w:val="24"/>
          <w:lang w:val="pt-BR"/>
        </w:rPr>
        <w:t>aprendeu. Lembre-se que esse relato será à base da avaliação de seu desempenho no estágio curricular obrigatório supervisionado.</w:t>
      </w:r>
    </w:p>
    <w:p w14:paraId="4350FC74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14F1C24A" w14:textId="77777777" w:rsidR="001A79A2" w:rsidRDefault="00482619">
      <w:pPr>
        <w:pStyle w:val="Corpodetexto"/>
        <w:spacing w:before="120" w:line="360" w:lineRule="auto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2. PROGRAMAÇÃO DAS ATIVIDADES</w:t>
      </w:r>
    </w:p>
    <w:p w14:paraId="19B743B0" w14:textId="77777777" w:rsidR="001A79A2" w:rsidRDefault="00482619">
      <w:pPr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No relatório deverá constar uma programação com a identificação das atividades a realizar e aquelas já desenvolvidas trabalhadas, em cada período. Pode ser apresentado em forma de Gráfico.</w:t>
      </w:r>
    </w:p>
    <w:p w14:paraId="26AC7042" w14:textId="77777777" w:rsidR="001A79A2" w:rsidRDefault="001A79A2">
      <w:pPr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05B6C18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3. ATIVIDADES DESENVOLVIDAS</w:t>
      </w:r>
    </w:p>
    <w:p w14:paraId="0E4E9F93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O desenvolvimento tem por objetivo expor, de maneira clara, objetiva e com detalhes fundamentais, as ideias principais, analisando-as e ressaltando os pormenores mais importantes. Cada atividade desenvolvida no estágio se constituirá de um subtítulo (</w:t>
      </w:r>
      <w:proofErr w:type="gramStart"/>
      <w:r>
        <w:rPr>
          <w:rFonts w:ascii="Times New Roman" w:hAnsi="Times New Roman" w:cs="Times New Roman"/>
          <w:sz w:val="24"/>
          <w:szCs w:val="24"/>
          <w:lang w:val="pt-BR"/>
        </w:rPr>
        <w:t>ver Sumário</w:t>
      </w:r>
      <w:proofErr w:type="gramEnd"/>
      <w:r>
        <w:rPr>
          <w:rFonts w:ascii="Times New Roman" w:hAnsi="Times New Roman" w:cs="Times New Roman"/>
          <w:sz w:val="24"/>
          <w:szCs w:val="24"/>
          <w:lang w:val="pt-BR"/>
        </w:rPr>
        <w:t>) no qual o estagiário relatará:</w:t>
      </w:r>
    </w:p>
    <w:p w14:paraId="794C8F7C" w14:textId="77777777" w:rsidR="001A79A2" w:rsidRDefault="00482619">
      <w:pPr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O que foi realizado?</w:t>
      </w:r>
    </w:p>
    <w:p w14:paraId="09297406" w14:textId="77777777" w:rsidR="001A79A2" w:rsidRDefault="00482619">
      <w:pPr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Por que foi realizado?</w:t>
      </w:r>
    </w:p>
    <w:p w14:paraId="1654B3EB" w14:textId="77777777" w:rsidR="001A79A2" w:rsidRDefault="00482619">
      <w:pPr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Como foi realizado?</w:t>
      </w:r>
    </w:p>
    <w:p w14:paraId="4A86F884" w14:textId="77777777" w:rsidR="001A79A2" w:rsidRDefault="00482619">
      <w:pPr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Qual a aprendizagem com a atividade</w:t>
      </w:r>
    </w:p>
    <w:p w14:paraId="36F8B7FF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Devem ser indicadas, além das vivências, as referências bibliográficas, </w:t>
      </w:r>
      <w:r>
        <w:rPr>
          <w:rFonts w:ascii="Times New Roman" w:hAnsi="Times New Roman" w:cs="Times New Roman"/>
          <w:i/>
          <w:iCs/>
          <w:sz w:val="24"/>
          <w:szCs w:val="24"/>
          <w:lang w:val="pt-BR"/>
        </w:rPr>
        <w:t xml:space="preserve">web 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gráficas, etc., utilizadas no decorrer de cada uma das atividades desenvolvidas. Não insira nada gratuitamente,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porem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 não deixe de inserir referencias que serviram para o desenvolvimento de cada uma das atividades (leis, códigos, manuais, etc.).</w:t>
      </w:r>
    </w:p>
    <w:p w14:paraId="7EB77585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lastRenderedPageBreak/>
        <w:t xml:space="preserve">4. </w:t>
      </w: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CONCLUSÕES</w:t>
      </w:r>
    </w:p>
    <w:p w14:paraId="5F245EE2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nálise crítica do estágio em termos de contribuição para a formação profissional do estagiário. Devem aparecer, na conclusão, as críticas, positivas ou negativas, devendo ser sempre construtivas.</w:t>
      </w:r>
    </w:p>
    <w:p w14:paraId="1158EFC7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Finalize com o que foi feito, por que foi feito, como foi feito e a aprendizagem obtida no estágio como um todo. Aqui a reflexão é sobre o estágio no todo, e não em cada uma das atividades, como no desenvolvimento. É a oportunidade que o estagiário tem de dar sua opinião sobre a validade do estágio supervisionado, a importância dessa experiência para sua vida profissional, se a teoria aprendida no decorrer do curso contribuiu, pesou na realização do estágio.</w:t>
      </w:r>
    </w:p>
    <w:p w14:paraId="1BF35972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61BB2E13" w14:textId="77777777" w:rsidR="001A79A2" w:rsidRDefault="00482619">
      <w:pPr>
        <w:autoSpaceDE w:val="0"/>
        <w:autoSpaceDN w:val="0"/>
        <w:adjustRightInd w:val="0"/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REFERÊNCIAS</w:t>
      </w:r>
    </w:p>
    <w:p w14:paraId="64E36990" w14:textId="38A22502" w:rsidR="001A79A2" w:rsidRDefault="00482619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Relação dos autores e obras consultadas por ocasião no decorrer das atividades desenvolvidas, e na redação do relatório. A descrição das </w:t>
      </w:r>
      <w:r w:rsidR="00A1787C">
        <w:rPr>
          <w:rFonts w:ascii="Times New Roman" w:hAnsi="Times New Roman" w:cs="Times New Roman"/>
          <w:sz w:val="24"/>
          <w:szCs w:val="24"/>
          <w:lang w:val="pt-BR"/>
        </w:rPr>
        <w:t>referência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empregadas deve seguir o padrão da ABNT 6023.</w:t>
      </w:r>
    </w:p>
    <w:p w14:paraId="0355B147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97E9CDB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954298A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CCA84E1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05854E0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67BCE47F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496D525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97BD3B1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E7512AD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C5A6DD5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4346F4D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A9EBE88" w14:textId="77777777" w:rsidR="001A79A2" w:rsidRDefault="001A79A2">
      <w:pPr>
        <w:autoSpaceDE w:val="0"/>
        <w:autoSpaceDN w:val="0"/>
        <w:adjustRightInd w:val="0"/>
        <w:spacing w:before="12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7002DEA" w14:textId="77777777" w:rsidR="001A79A2" w:rsidRDefault="001A79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4CEE40ED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B3D928C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42BE585" w14:textId="77777777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 xml:space="preserve">ANEXO 01 - OBSERVAÇÃO E COMENTÁRIOS DE ORIENTADOR </w:t>
      </w:r>
    </w:p>
    <w:p w14:paraId="1310DF15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94AF236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B3AC355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86452D2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BCA0BF1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11390B99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547EA78D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19EEA431" w14:textId="78225E44" w:rsidR="001A79A2" w:rsidRDefault="00482619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Neste anexo, o orientador deve reportar sobre a realização das principais atividades do estagiário contendo pontos fracos e fortes dele, com </w:t>
      </w:r>
      <w:r w:rsidR="00A1787C">
        <w:rPr>
          <w:rFonts w:ascii="Times New Roman" w:hAnsi="Times New Roman" w:cs="Times New Roman"/>
          <w:color w:val="00000A"/>
          <w:sz w:val="24"/>
          <w:szCs w:val="24"/>
          <w:lang w:val="pt-BR"/>
        </w:rPr>
        <w:t>intuito</w:t>
      </w: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 de identificar as deficiências de formação e posteriormente trabalhá-las de forma mais específica. O anexo deve ser assinado e carimbado pelo orientador.</w:t>
      </w:r>
    </w:p>
    <w:p w14:paraId="731DA8B7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highlight w:val="cyan"/>
          <w:lang w:val="pt-BR"/>
        </w:rPr>
      </w:pPr>
    </w:p>
    <w:p w14:paraId="53DE682B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highlight w:val="cyan"/>
          <w:lang w:val="pt-BR"/>
        </w:rPr>
      </w:pPr>
    </w:p>
    <w:p w14:paraId="164F24D9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highlight w:val="cyan"/>
          <w:lang w:val="pt-BR"/>
        </w:rPr>
      </w:pPr>
    </w:p>
    <w:p w14:paraId="75454988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Local, _____ de ________________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de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 _____.</w:t>
      </w:r>
    </w:p>
    <w:p w14:paraId="7E22E927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1C577C06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633DB996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52058D4D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_______________________________________</w:t>
      </w:r>
    </w:p>
    <w:p w14:paraId="3A0AACB2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Nome do supervisor de campo</w:t>
      </w:r>
    </w:p>
    <w:p w14:paraId="46900DD1" w14:textId="77777777" w:rsidR="001A79A2" w:rsidRDefault="00482619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(Assinatura)</w:t>
      </w:r>
    </w:p>
    <w:p w14:paraId="1F6EED02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D8736A5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485EBD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E6749CF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B87592D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274D80F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918094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3FE9265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43045B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E0B04D4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7C516D4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F09865F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74F608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10F4CC6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30126CB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5E39EB92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F0F3839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5ECE109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5B81F9B3" w14:textId="483BC042" w:rsidR="001A79A2" w:rsidRDefault="0048261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lastRenderedPageBreak/>
        <w:t>ANEXO 02 - OBSERVAÇÃO E COMENTARIOS DE SUPERVISOR</w:t>
      </w:r>
      <w:r w:rsidR="00A1787C">
        <w:rPr>
          <w:rFonts w:ascii="Times New Roman" w:hAnsi="Times New Roman" w:cs="Times New Roman"/>
          <w:b/>
          <w:bCs/>
          <w:sz w:val="28"/>
          <w:szCs w:val="28"/>
          <w:lang w:val="pt-BR"/>
        </w:rPr>
        <w:t xml:space="preserve"> - OPICIONAL</w:t>
      </w: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 xml:space="preserve"> </w:t>
      </w:r>
    </w:p>
    <w:p w14:paraId="2455234B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137B0DC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088E61B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EF048CA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32542F5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47865A40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08413604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48C1E156" w14:textId="67F64821" w:rsidR="001A79A2" w:rsidRDefault="00482619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Deve ser um texto escrito por supervisor de campo sobre as </w:t>
      </w:r>
      <w:r w:rsidR="00A1787C">
        <w:rPr>
          <w:rFonts w:ascii="Times New Roman" w:hAnsi="Times New Roman" w:cs="Times New Roman"/>
          <w:color w:val="00000A"/>
          <w:sz w:val="24"/>
          <w:szCs w:val="24"/>
          <w:lang w:val="pt-BR"/>
        </w:rPr>
        <w:t>atividades</w:t>
      </w: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 do estagiário contendo pontos fracos e fortes dele. O texto deve ser </w:t>
      </w:r>
      <w:r w:rsidR="00A1787C">
        <w:rPr>
          <w:rFonts w:ascii="Times New Roman" w:hAnsi="Times New Roman" w:cs="Times New Roman"/>
          <w:color w:val="00000A"/>
          <w:sz w:val="24"/>
          <w:szCs w:val="24"/>
          <w:lang w:val="pt-BR"/>
        </w:rPr>
        <w:t>assinado e carimbado</w:t>
      </w: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 pelo supervisor de estágio da empresa. </w:t>
      </w:r>
    </w:p>
    <w:p w14:paraId="50EE8EB0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6AE4C5BC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6582A84B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607F2DC5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0A0BC752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Local, _____ de ________________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de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 xml:space="preserve"> _____.</w:t>
      </w:r>
    </w:p>
    <w:p w14:paraId="00EA45B9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36816EC6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1E836DFC" w14:textId="77777777" w:rsidR="001A79A2" w:rsidRDefault="001A79A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</w:p>
    <w:p w14:paraId="331F2980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_______________________________________</w:t>
      </w:r>
    </w:p>
    <w:p w14:paraId="4D87DBE1" w14:textId="77777777" w:rsidR="001A79A2" w:rsidRDefault="004826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Nome do supervisor de campo</w:t>
      </w:r>
    </w:p>
    <w:p w14:paraId="700B3268" w14:textId="77777777" w:rsidR="001A79A2" w:rsidRDefault="00482619">
      <w:pPr>
        <w:spacing w:line="360" w:lineRule="auto"/>
        <w:jc w:val="center"/>
        <w:rPr>
          <w:rFonts w:ascii="Times New Roman" w:hAnsi="Times New Roman" w:cs="Times New Roman"/>
          <w:color w:val="00000A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A"/>
          <w:sz w:val="24"/>
          <w:szCs w:val="24"/>
          <w:lang w:val="pt-BR"/>
        </w:rPr>
        <w:t>(Assinatura)</w:t>
      </w:r>
    </w:p>
    <w:p w14:paraId="7899C0A8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D80D70E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2C70ED4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9908D37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39866BA5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4DC6BBC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1E007C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6505722E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CFA4673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6D674B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82086F5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2E62F43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53AFD10A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AF35337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03CC22A7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95A0096" w14:textId="77777777" w:rsidR="001A79A2" w:rsidRDefault="001A79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1CD562DF" w14:textId="77777777" w:rsidR="001A79A2" w:rsidRDefault="001A79A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13EB976" w14:textId="77777777" w:rsidR="001A79A2" w:rsidRDefault="001A79A2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E5DC367" w14:textId="77777777" w:rsidR="001A79A2" w:rsidRDefault="00482619">
      <w:pPr>
        <w:pStyle w:val="Default"/>
        <w:spacing w:line="36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ANEXO 3 - 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>FICHA DE AVALIAÇÃO DE ESTÁGIO</w:t>
      </w:r>
    </w:p>
    <w:p w14:paraId="0E1E109A" w14:textId="77777777" w:rsidR="001A79A2" w:rsidRDefault="001A79A2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lang w:val="pt-BR"/>
        </w:rPr>
      </w:pPr>
    </w:p>
    <w:p w14:paraId="326F90AE" w14:textId="77777777" w:rsidR="001A79A2" w:rsidRDefault="00482619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luno (a): __________________________________________________________________ </w:t>
      </w:r>
    </w:p>
    <w:p w14:paraId="7D0E278B" w14:textId="77777777" w:rsidR="001A79A2" w:rsidRDefault="00482619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Orientador (a): ______________________________________________________________ </w:t>
      </w:r>
    </w:p>
    <w:p w14:paraId="230FF283" w14:textId="77777777" w:rsidR="001A79A2" w:rsidRDefault="00482619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ervisor (a) de Campo: _____________________________________________________</w:t>
      </w:r>
    </w:p>
    <w:p w14:paraId="35D75E89" w14:textId="77777777" w:rsidR="001A79A2" w:rsidRDefault="00482619">
      <w:pPr>
        <w:autoSpaceDE w:val="0"/>
        <w:autoSpaceDN w:val="0"/>
        <w:adjustRightInd w:val="0"/>
        <w:spacing w:line="360" w:lineRule="auto"/>
        <w:jc w:val="both"/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val="pt-BR"/>
        </w:rPr>
      </w:pPr>
      <w:r>
        <w:rPr>
          <w:rFonts w:ascii="Times New Roman" w:eastAsiaTheme="minorEastAsia" w:hAnsi="Times New Roman" w:cs="Times New Roman"/>
          <w:b/>
          <w:bCs/>
          <w:color w:val="000000"/>
          <w:sz w:val="24"/>
          <w:szCs w:val="24"/>
          <w:lang w:val="pt-BR"/>
        </w:rPr>
        <w:t>Local do Estágio:</w:t>
      </w:r>
      <w:r>
        <w:rPr>
          <w:rFonts w:ascii="Times New Roman" w:hAnsi="Times New Roman" w:cs="Times New Roman"/>
          <w:b/>
          <w:bCs/>
          <w:lang w:val="pt-BR"/>
        </w:rPr>
        <w:t>_____________________________________________</w:t>
      </w:r>
      <w:r>
        <w:rPr>
          <w:rFonts w:ascii="Times New Roman" w:hAnsi="Times New Roman" w:cs="Times New Roman"/>
          <w:b/>
          <w:bCs/>
        </w:rPr>
        <w:t xml:space="preserve"> _________</w:t>
      </w:r>
      <w:r>
        <w:rPr>
          <w:rFonts w:ascii="Times New Roman" w:hAnsi="Times New Roman" w:cs="Times New Roman"/>
          <w:b/>
          <w:bCs/>
          <w:lang w:val="pt-BR"/>
        </w:rPr>
        <w:t>____________</w:t>
      </w:r>
    </w:p>
    <w:p w14:paraId="22528A88" w14:textId="77777777" w:rsidR="001A79A2" w:rsidRDefault="001A79A2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b/>
          <w:bCs/>
          <w:color w:val="000000"/>
          <w:lang w:val="pt-BR"/>
        </w:rPr>
      </w:pPr>
    </w:p>
    <w:p w14:paraId="5399584D" w14:textId="77777777" w:rsidR="001A79A2" w:rsidRDefault="001A79A2">
      <w:pPr>
        <w:spacing w:line="360" w:lineRule="auto"/>
        <w:rPr>
          <w:rFonts w:ascii="Times New Roman" w:hAnsi="Times New Roman" w:cs="Times New Roman"/>
          <w:lang w:val="pt-BR"/>
        </w:rPr>
      </w:pPr>
    </w:p>
    <w:tbl>
      <w:tblPr>
        <w:tblW w:w="48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7"/>
        <w:gridCol w:w="2378"/>
        <w:gridCol w:w="2378"/>
        <w:gridCol w:w="2504"/>
      </w:tblGrid>
      <w:tr w:rsidR="001A79A2" w14:paraId="3E459873" w14:textId="77777777">
        <w:trPr>
          <w:trHeight w:val="856"/>
          <w:jc w:val="center"/>
        </w:trPr>
        <w:tc>
          <w:tcPr>
            <w:tcW w:w="8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D5418" w14:textId="77777777" w:rsidR="001A79A2" w:rsidRDefault="00482619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TEM AVALIADO</w:t>
            </w:r>
          </w:p>
        </w:tc>
        <w:tc>
          <w:tcPr>
            <w:tcW w:w="41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98F" w14:textId="77777777" w:rsidR="001A79A2" w:rsidRDefault="00482619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>NOTAS</w:t>
            </w:r>
          </w:p>
        </w:tc>
      </w:tr>
      <w:tr w:rsidR="001A79A2" w14:paraId="2C1F5264" w14:textId="77777777">
        <w:trPr>
          <w:trHeight w:val="883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41C8" w14:textId="77777777" w:rsidR="001A79A2" w:rsidRDefault="001A79A2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64C82" w14:textId="77777777" w:rsidR="001A79A2" w:rsidRDefault="00482619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>Orientador (a)</w:t>
            </w:r>
          </w:p>
        </w:tc>
        <w:tc>
          <w:tcPr>
            <w:tcW w:w="1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1C934" w14:textId="77777777" w:rsidR="001A79A2" w:rsidRDefault="00482619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000000"/>
                <w:sz w:val="24"/>
                <w:szCs w:val="24"/>
              </w:rPr>
              <w:t>Supervisor (a) de Campo</w:t>
            </w:r>
          </w:p>
        </w:tc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0AFA6" w14:textId="77777777" w:rsidR="001A79A2" w:rsidRDefault="00482619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>Média</w:t>
            </w:r>
            <w:proofErr w:type="spellEnd"/>
            <w:r>
              <w:rPr>
                <w:rFonts w:ascii="Times New Roman" w:eastAsia="Calibri" w:hAnsi="Times New Roman" w:cs="Times New Roman"/>
                <w:b/>
                <w:bCs/>
                <w:iCs/>
                <w:color w:val="000000"/>
                <w:sz w:val="24"/>
                <w:szCs w:val="24"/>
                <w:lang w:val="pt-BR"/>
              </w:rPr>
              <w:t xml:space="preserve"> Final</w:t>
            </w:r>
          </w:p>
        </w:tc>
      </w:tr>
      <w:tr w:rsidR="001A79A2" w14:paraId="5319D7B5" w14:textId="77777777">
        <w:trPr>
          <w:trHeight w:val="721"/>
          <w:jc w:val="center"/>
        </w:trPr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8D0F" w14:textId="77777777" w:rsidR="001A79A2" w:rsidRDefault="0048261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stágio</w:t>
            </w:r>
            <w:proofErr w:type="spellEnd"/>
          </w:p>
        </w:tc>
        <w:tc>
          <w:tcPr>
            <w:tcW w:w="1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86446" w14:textId="77777777" w:rsidR="001A79A2" w:rsidRDefault="001A79A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B9384" w14:textId="77777777" w:rsidR="001A79A2" w:rsidRDefault="001A79A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10BC" w14:textId="77777777" w:rsidR="001A79A2" w:rsidRDefault="001A79A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1752BAC" w14:textId="77777777" w:rsidR="001A79A2" w:rsidRDefault="001A79A2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2719350F" w14:textId="77777777" w:rsidR="001A79A2" w:rsidRDefault="001A79A2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Calibri" w:hAnsi="Times New Roman" w:cs="Times New Roman"/>
          <w:color w:val="000000"/>
        </w:rPr>
      </w:pPr>
    </w:p>
    <w:p w14:paraId="0D15568C" w14:textId="77777777" w:rsidR="001A79A2" w:rsidRDefault="00482619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ÉDIA FINAL: _____________ </w:t>
      </w:r>
    </w:p>
    <w:p w14:paraId="06A5E106" w14:textId="77777777" w:rsidR="001A79A2" w:rsidRDefault="001A79A2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</w:p>
    <w:p w14:paraId="24B66472" w14:textId="77777777" w:rsidR="001A79A2" w:rsidRDefault="00482619">
      <w:pPr>
        <w:pStyle w:val="Default"/>
        <w:spacing w:line="31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Observações:</w:t>
      </w:r>
      <w:r>
        <w:rPr>
          <w:rFonts w:ascii="Times New Roman" w:hAnsi="Times New Roman" w:cs="Times New Roman"/>
        </w:rPr>
        <w:t xml:space="preserve"> </w:t>
      </w:r>
    </w:p>
    <w:p w14:paraId="043824E9" w14:textId="77777777" w:rsidR="001A79A2" w:rsidRDefault="001A79A2">
      <w:pPr>
        <w:pStyle w:val="Default"/>
        <w:spacing w:line="312" w:lineRule="auto"/>
        <w:jc w:val="both"/>
        <w:rPr>
          <w:rFonts w:ascii="Times New Roman" w:hAnsi="Times New Roman" w:cs="Times New Roman"/>
        </w:rPr>
      </w:pPr>
    </w:p>
    <w:p w14:paraId="78ECBAA9" w14:textId="77777777" w:rsidR="001A79A2" w:rsidRDefault="001A79A2">
      <w:pPr>
        <w:pStyle w:val="Default"/>
        <w:spacing w:line="312" w:lineRule="auto"/>
        <w:jc w:val="both"/>
        <w:rPr>
          <w:rFonts w:ascii="Times New Roman" w:hAnsi="Times New Roman" w:cs="Times New Roman"/>
        </w:rPr>
      </w:pPr>
    </w:p>
    <w:p w14:paraId="2CC1D231" w14:textId="77777777" w:rsidR="001A79A2" w:rsidRDefault="001A79A2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14:paraId="22A971C0" w14:textId="77777777" w:rsidR="001A79A2" w:rsidRDefault="00482619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ssinaturas:</w:t>
      </w:r>
      <w:r>
        <w:rPr>
          <w:rFonts w:ascii="Times New Roman" w:hAnsi="Times New Roman" w:cs="Times New Roman"/>
        </w:rPr>
        <w:t xml:space="preserve"> </w:t>
      </w:r>
    </w:p>
    <w:p w14:paraId="597DA552" w14:textId="77777777" w:rsidR="001A79A2" w:rsidRDefault="00482619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rof</w:t>
      </w:r>
      <w:proofErr w:type="spellEnd"/>
      <w:r>
        <w:rPr>
          <w:rFonts w:ascii="Times New Roman" w:hAnsi="Times New Roman" w:cs="Times New Roman"/>
        </w:rPr>
        <w:t xml:space="preserve"> (a). _</w:t>
      </w:r>
      <w:r>
        <w:rPr>
          <w:rFonts w:ascii="Times New Roman" w:hAnsi="Times New Roman" w:cs="Times New Roman"/>
          <w:b/>
          <w:bCs/>
        </w:rPr>
        <w:t>______________________</w:t>
      </w:r>
      <w:r>
        <w:rPr>
          <w:rFonts w:ascii="Times New Roman" w:hAnsi="Times New Roman" w:cs="Times New Roman"/>
        </w:rPr>
        <w:t xml:space="preserve">___________________________________ (Orientador) </w:t>
      </w:r>
    </w:p>
    <w:p w14:paraId="443C1B12" w14:textId="77777777" w:rsidR="001A79A2" w:rsidRDefault="00482619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____________________</w:t>
      </w:r>
      <w:r>
        <w:rPr>
          <w:rFonts w:ascii="Times New Roman" w:hAnsi="Times New Roman" w:cs="Times New Roman"/>
        </w:rPr>
        <w:t xml:space="preserve">____________________________________ (Supervisor de Campo) </w:t>
      </w:r>
    </w:p>
    <w:p w14:paraId="50E76B0A" w14:textId="77777777" w:rsidR="001A79A2" w:rsidRDefault="001A79A2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14:paraId="59022EE1" w14:textId="77777777" w:rsidR="001A79A2" w:rsidRDefault="001A79A2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14:paraId="43CD5C2F" w14:textId="77777777" w:rsidR="001A79A2" w:rsidRDefault="00482619">
      <w:pPr>
        <w:pStyle w:val="Default"/>
        <w:spacing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tal, </w:t>
      </w:r>
      <w:r>
        <w:rPr>
          <w:rFonts w:ascii="Times New Roman" w:hAnsi="Times New Roman" w:cs="Times New Roman"/>
          <w:b/>
          <w:bCs/>
        </w:rPr>
        <w:t>____</w:t>
      </w:r>
      <w:r>
        <w:rPr>
          <w:rFonts w:ascii="Times New Roman" w:hAnsi="Times New Roman" w:cs="Times New Roman"/>
        </w:rPr>
        <w:t xml:space="preserve"> de </w:t>
      </w:r>
      <w:r>
        <w:rPr>
          <w:rFonts w:ascii="Times New Roman" w:hAnsi="Times New Roman" w:cs="Times New Roman"/>
          <w:b/>
          <w:bCs/>
        </w:rPr>
        <w:t>____________</w:t>
      </w:r>
      <w:r>
        <w:rPr>
          <w:rFonts w:ascii="Times New Roman" w:hAnsi="Times New Roman" w:cs="Times New Roman"/>
        </w:rPr>
        <w:t xml:space="preserve">de </w:t>
      </w:r>
      <w:r>
        <w:rPr>
          <w:rFonts w:ascii="Times New Roman" w:hAnsi="Times New Roman" w:cs="Times New Roman"/>
          <w:b/>
          <w:bCs/>
        </w:rPr>
        <w:t>____</w:t>
      </w:r>
      <w:r>
        <w:rPr>
          <w:rFonts w:ascii="Times New Roman" w:hAnsi="Times New Roman" w:cs="Times New Roman"/>
        </w:rPr>
        <w:t>.</w:t>
      </w:r>
    </w:p>
    <w:p w14:paraId="385646E0" w14:textId="77777777" w:rsidR="001A79A2" w:rsidRDefault="001A79A2">
      <w:pPr>
        <w:autoSpaceDE w:val="0"/>
        <w:autoSpaceDN w:val="0"/>
        <w:adjustRightInd w:val="0"/>
        <w:jc w:val="both"/>
        <w:rPr>
          <w:rFonts w:ascii="Arial" w:hAnsi="Arial" w:cs="Arial"/>
          <w:lang w:val="pt-BR"/>
        </w:rPr>
      </w:pPr>
    </w:p>
    <w:sectPr w:rsidR="001A79A2">
      <w:headerReference w:type="default" r:id="rId11"/>
      <w:footerReference w:type="default" r:id="rId12"/>
      <w:pgSz w:w="11906" w:h="16838"/>
      <w:pgMar w:top="1411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B525" w14:textId="77777777" w:rsidR="005A2309" w:rsidRDefault="005A2309">
      <w:pPr>
        <w:spacing w:line="240" w:lineRule="auto"/>
      </w:pPr>
      <w:r>
        <w:separator/>
      </w:r>
    </w:p>
  </w:endnote>
  <w:endnote w:type="continuationSeparator" w:id="0">
    <w:p w14:paraId="58E5C920" w14:textId="77777777" w:rsidR="005A2309" w:rsidRDefault="005A23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A680" w14:textId="77777777" w:rsidR="001A79A2" w:rsidRDefault="00482619">
    <w:pPr>
      <w:pStyle w:val="Rodap"/>
      <w:tabs>
        <w:tab w:val="clear" w:pos="4513"/>
        <w:tab w:val="clear" w:pos="9026"/>
        <w:tab w:val="left" w:pos="6589"/>
      </w:tabs>
    </w:pPr>
    <w:r>
      <w:rPr>
        <w:noProof/>
        <w:lang w:val="pt-BR" w:eastAsia="pt-BR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D386ACD" wp14:editId="1865EC27">
              <wp:simplePos x="0" y="0"/>
              <wp:positionH relativeFrom="column">
                <wp:posOffset>5690870</wp:posOffset>
              </wp:positionH>
              <wp:positionV relativeFrom="paragraph">
                <wp:posOffset>114300</wp:posOffset>
              </wp:positionV>
              <wp:extent cx="1000125" cy="1404620"/>
              <wp:effectExtent l="0" t="0" r="0" b="0"/>
              <wp:wrapSquare wrapText="bothSides"/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01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1869B16C" w14:textId="77777777" w:rsidR="001A79A2" w:rsidRDefault="00482619">
                          <w:pPr>
                            <w:rPr>
                              <w:rFonts w:asciiTheme="majorBidi" w:hAnsiTheme="majorBidi" w:cstheme="majorBidi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FFFFFF" w:themeColor="background1"/>
                              <w:sz w:val="24"/>
                              <w:szCs w:val="24"/>
                            </w:rPr>
                            <w:t>N Págin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D386AC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48.1pt;margin-top:9pt;width:78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" filled="f" stroked="f">
              <v:textbox style="mso-fit-shape-to-text:t">
                <w:txbxContent>
                  <w:p w14:paraId="1869B16C" w14:textId="77777777" w:rsidR="001A79A2" w:rsidRDefault="00482619">
                    <w:pPr>
                      <w:rPr>
                        <w:rFonts w:asciiTheme="majorBidi" w:hAnsiTheme="majorBidi" w:cstheme="majorBidi"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asciiTheme="majorBidi" w:hAnsiTheme="majorBidi" w:cstheme="majorBidi"/>
                        <w:color w:val="FFFFFF" w:themeColor="background1"/>
                        <w:sz w:val="24"/>
                        <w:szCs w:val="24"/>
                      </w:rPr>
                      <w:t>N Página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21580E" wp14:editId="2F3BDA4B">
              <wp:simplePos x="0" y="0"/>
              <wp:positionH relativeFrom="column">
                <wp:posOffset>5061585</wp:posOffset>
              </wp:positionH>
              <wp:positionV relativeFrom="paragraph">
                <wp:posOffset>88900</wp:posOffset>
              </wp:positionV>
              <wp:extent cx="1431925" cy="301625"/>
              <wp:effectExtent l="0" t="0" r="0" b="381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31949" cy="301421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49000">
                            <a:schemeClr val="bg1">
                              <a:lumMod val="50000"/>
                            </a:schemeClr>
                          </a:gs>
                          <a:gs pos="16000">
                            <a:schemeClr val="bg1">
                              <a:lumMod val="95000"/>
                            </a:schemeClr>
                          </a:gs>
                          <a:gs pos="100000">
                            <a:schemeClr val="bg2">
                              <a:lumMod val="50000"/>
                            </a:schemeClr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8" o:spid="_x0000_s1026" o:spt="1" style="position:absolute;left:0pt;margin-left:398.55pt;margin-top:7pt;height:23.75pt;width:112.75pt;z-index:251663360;v-text-anchor:middle;mso-width-relative:page;mso-height-relative:page;" fillcolor="#F2F2F2 [3052]" filled="t" stroked="f" coordsize="21600,21600" o:gfxdata="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">
              <v:fill type="gradient" on="t" color2="#767171 [1614]" colors="10486f #F2F2F2;32113f #7F7F7F;65536f #767171" angle="90" focus="100%" focussize="0,0" rotate="t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CCF48" w14:textId="77777777" w:rsidR="005A2309" w:rsidRDefault="005A2309">
      <w:pPr>
        <w:spacing w:after="0"/>
      </w:pPr>
      <w:r>
        <w:separator/>
      </w:r>
    </w:p>
  </w:footnote>
  <w:footnote w:type="continuationSeparator" w:id="0">
    <w:p w14:paraId="3CB5916E" w14:textId="77777777" w:rsidR="005A2309" w:rsidRDefault="005A230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5BED7" w14:textId="77777777" w:rsidR="001A79A2" w:rsidRDefault="00482619">
    <w:pPr>
      <w:pStyle w:val="Cabealho"/>
      <w:rPr>
        <w:rFonts w:asciiTheme="majorBidi" w:hAnsiTheme="majorBidi" w:cstheme="majorBidi"/>
        <w:sz w:val="20"/>
        <w:szCs w:val="20"/>
        <w:lang w:val="pt-BR"/>
      </w:rPr>
    </w:pPr>
    <w:r>
      <w:rPr>
        <w:rFonts w:asciiTheme="majorBidi" w:hAnsiTheme="majorBidi" w:cstheme="majorBidi"/>
        <w:noProof/>
        <w:sz w:val="20"/>
        <w:szCs w:val="20"/>
        <w:lang w:val="pt-BR" w:eastAsia="pt-B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B2D80D" wp14:editId="33173AD2">
              <wp:simplePos x="0" y="0"/>
              <wp:positionH relativeFrom="column">
                <wp:posOffset>-61595</wp:posOffset>
              </wp:positionH>
              <wp:positionV relativeFrom="paragraph">
                <wp:posOffset>249555</wp:posOffset>
              </wp:positionV>
              <wp:extent cx="5710555" cy="0"/>
              <wp:effectExtent l="0" t="0" r="23495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10687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Straight Connector 17" o:spid="_x0000_s1026" o:spt="20" style="position:absolute;left:0pt;flip:y;margin-left:-4.85pt;margin-top:19.65pt;height:0pt;width:449.65pt;z-index:251662336;mso-width-relative:page;mso-height-relative:page;" filled="f" stroked="t" coordsize="21600,21600" o:gfxdata="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">
              <v:fill on="f" focussize="0,0"/>
              <v:stroke weight="1pt" color="#000000 [3213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Theme="majorBidi" w:hAnsiTheme="majorBidi" w:cstheme="majorBidi"/>
        <w:sz w:val="20"/>
        <w:szCs w:val="20"/>
        <w:lang w:val="pt-BR"/>
      </w:rPr>
      <w:t>Relatório de Estágio-Engenharia de Materiais/UFR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C80E6D6"/>
    <w:multiLevelType w:val="singleLevel"/>
    <w:tmpl w:val="DC80E6D6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31E3132B"/>
    <w:multiLevelType w:val="multilevel"/>
    <w:tmpl w:val="31E3132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961D14"/>
    <w:multiLevelType w:val="multilevel"/>
    <w:tmpl w:val="4E961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10E68"/>
    <w:multiLevelType w:val="multilevel"/>
    <w:tmpl w:val="7DD10E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6573623">
    <w:abstractNumId w:val="3"/>
  </w:num>
  <w:num w:numId="2" w16cid:durableId="541208212">
    <w:abstractNumId w:val="2"/>
  </w:num>
  <w:num w:numId="3" w16cid:durableId="492575877">
    <w:abstractNumId w:val="1"/>
  </w:num>
  <w:num w:numId="4" w16cid:durableId="454561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DIyNTAxs7A0MbFQ0lEKTi0uzszPAykwrQUAtQAjvywAAAA="/>
  </w:docVars>
  <w:rsids>
    <w:rsidRoot w:val="009A19B1"/>
    <w:rsid w:val="000C248A"/>
    <w:rsid w:val="000F791B"/>
    <w:rsid w:val="001526BD"/>
    <w:rsid w:val="0019101A"/>
    <w:rsid w:val="001A79A2"/>
    <w:rsid w:val="001B1480"/>
    <w:rsid w:val="001E2F25"/>
    <w:rsid w:val="0026108F"/>
    <w:rsid w:val="002E4A9E"/>
    <w:rsid w:val="00335FA6"/>
    <w:rsid w:val="00357D7A"/>
    <w:rsid w:val="00451A90"/>
    <w:rsid w:val="004803B9"/>
    <w:rsid w:val="00482619"/>
    <w:rsid w:val="004D420E"/>
    <w:rsid w:val="004E7F0B"/>
    <w:rsid w:val="005407BD"/>
    <w:rsid w:val="00547ACE"/>
    <w:rsid w:val="0055255E"/>
    <w:rsid w:val="00566E1A"/>
    <w:rsid w:val="005A2309"/>
    <w:rsid w:val="005D6DEB"/>
    <w:rsid w:val="005F680C"/>
    <w:rsid w:val="00634379"/>
    <w:rsid w:val="00643C9A"/>
    <w:rsid w:val="0065374F"/>
    <w:rsid w:val="006D4F61"/>
    <w:rsid w:val="00767D61"/>
    <w:rsid w:val="008432FC"/>
    <w:rsid w:val="009A19B1"/>
    <w:rsid w:val="00A1787C"/>
    <w:rsid w:val="00A3573B"/>
    <w:rsid w:val="00A54B70"/>
    <w:rsid w:val="00AD61E7"/>
    <w:rsid w:val="00B376ED"/>
    <w:rsid w:val="00C03FA7"/>
    <w:rsid w:val="00CD587E"/>
    <w:rsid w:val="00D6761F"/>
    <w:rsid w:val="00D97995"/>
    <w:rsid w:val="00E155B2"/>
    <w:rsid w:val="00E9299F"/>
    <w:rsid w:val="00ED0BEF"/>
    <w:rsid w:val="00F0055B"/>
    <w:rsid w:val="00F2789D"/>
    <w:rsid w:val="00F82E85"/>
    <w:rsid w:val="00FB55D0"/>
    <w:rsid w:val="00FD72B8"/>
    <w:rsid w:val="0FE02311"/>
    <w:rsid w:val="2DB05D9B"/>
    <w:rsid w:val="30EC71B3"/>
    <w:rsid w:val="3101419D"/>
    <w:rsid w:val="3C911AF5"/>
    <w:rsid w:val="3FBB1A92"/>
    <w:rsid w:val="55CC51ED"/>
    <w:rsid w:val="59EC5236"/>
    <w:rsid w:val="66BA4151"/>
    <w:rsid w:val="6A045F83"/>
    <w:rsid w:val="7911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0055334E"/>
  <w15:docId w15:val="{CEEBB64A-7072-4160-8BCE-03C7A19C5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9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4</Pages>
  <Words>1519</Words>
  <Characters>8203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ysam</dc:creator>
  <cp:lastModifiedBy>Bismarck</cp:lastModifiedBy>
  <cp:revision>6</cp:revision>
  <dcterms:created xsi:type="dcterms:W3CDTF">2021-04-08T14:36:00Z</dcterms:created>
  <dcterms:modified xsi:type="dcterms:W3CDTF">2023-09-04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10463</vt:lpwstr>
  </property>
  <property fmtid="{D5CDD505-2E9C-101B-9397-08002B2CF9AE}" pid="3" name="ICV">
    <vt:lpwstr>136BCF54623040E1AB0B00EFF73DF0DE</vt:lpwstr>
  </property>
</Properties>
</file>